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1512"/>
        <w:tblW w:w="523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64"/>
        <w:gridCol w:w="1185"/>
        <w:gridCol w:w="1352"/>
        <w:gridCol w:w="1037"/>
      </w:tblGrid>
      <w:tr w:rsidR="00A04314" w14:paraId="46891FF0" w14:textId="77777777" w:rsidTr="00A04314">
        <w:trPr>
          <w:trHeight w:val="301"/>
        </w:trPr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9F21403" w14:textId="77777777" w:rsidR="00A04314" w:rsidRPr="00E32C58" w:rsidRDefault="00A04314" w:rsidP="00A04314">
            <w:pPr>
              <w:rPr>
                <w:b/>
                <w:bCs/>
                <w:color w:val="000000"/>
                <w:sz w:val="22"/>
                <w:szCs w:val="22"/>
                <w:lang w:val="en-GB"/>
              </w:rPr>
            </w:pPr>
            <w:r w:rsidRPr="00E32C58">
              <w:rPr>
                <w:b/>
                <w:bCs/>
                <w:color w:val="000000"/>
                <w:sz w:val="22"/>
                <w:szCs w:val="22"/>
              </w:rPr>
              <w:t>Stance Marker type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6F6AE61" w14:textId="77777777" w:rsidR="00A04314" w:rsidRPr="00E32C58" w:rsidRDefault="00A04314" w:rsidP="00A04314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32C58">
              <w:rPr>
                <w:b/>
                <w:bCs/>
                <w:color w:val="000000"/>
                <w:sz w:val="22"/>
                <w:szCs w:val="22"/>
              </w:rPr>
              <w:t>Total Instances</w:t>
            </w:r>
          </w:p>
        </w:tc>
        <w:tc>
          <w:tcPr>
            <w:tcW w:w="135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08C794F" w14:textId="77777777" w:rsidR="00A04314" w:rsidRPr="00E32C58" w:rsidRDefault="00A04314" w:rsidP="00A04314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32C58">
              <w:rPr>
                <w:b/>
                <w:bCs/>
                <w:color w:val="000000"/>
                <w:sz w:val="22"/>
                <w:szCs w:val="22"/>
              </w:rPr>
              <w:t>Percentage</w:t>
            </w: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8169CC5" w14:textId="77777777" w:rsidR="00A04314" w:rsidRPr="00E32C58" w:rsidRDefault="00A04314" w:rsidP="00A04314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32C58">
              <w:rPr>
                <w:b/>
                <w:bCs/>
                <w:color w:val="000000"/>
                <w:sz w:val="22"/>
                <w:szCs w:val="22"/>
              </w:rPr>
              <w:t>per 1K words</w:t>
            </w:r>
          </w:p>
        </w:tc>
      </w:tr>
      <w:tr w:rsidR="00A04314" w14:paraId="74C54064" w14:textId="77777777" w:rsidTr="00A04314">
        <w:trPr>
          <w:trHeight w:val="301"/>
        </w:trPr>
        <w:tc>
          <w:tcPr>
            <w:tcW w:w="166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59B0305" w14:textId="77777777" w:rsidR="00A04314" w:rsidRDefault="00A04314" w:rsidP="00A0431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ttitude Markers</w:t>
            </w:r>
          </w:p>
        </w:tc>
        <w:tc>
          <w:tcPr>
            <w:tcW w:w="118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76CF9F92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78</w:t>
            </w:r>
          </w:p>
        </w:tc>
        <w:tc>
          <w:tcPr>
            <w:tcW w:w="1352" w:type="dxa"/>
            <w:tcBorders>
              <w:top w:val="single" w:sz="4" w:space="0" w:color="auto"/>
            </w:tcBorders>
            <w:noWrap/>
            <w:vAlign w:val="bottom"/>
          </w:tcPr>
          <w:p w14:paraId="16298C31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.55%</w:t>
            </w:r>
          </w:p>
        </w:tc>
        <w:tc>
          <w:tcPr>
            <w:tcW w:w="1037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2F3F9DC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28</w:t>
            </w:r>
          </w:p>
        </w:tc>
      </w:tr>
      <w:tr w:rsidR="00A04314" w14:paraId="6CD7C4AF" w14:textId="77777777" w:rsidTr="00A04314">
        <w:trPr>
          <w:trHeight w:val="301"/>
        </w:trPr>
        <w:tc>
          <w:tcPr>
            <w:tcW w:w="1664" w:type="dxa"/>
            <w:noWrap/>
            <w:vAlign w:val="bottom"/>
            <w:hideMark/>
          </w:tcPr>
          <w:p w14:paraId="4E442381" w14:textId="77777777" w:rsidR="00A04314" w:rsidRDefault="00A04314" w:rsidP="00A0431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dges</w:t>
            </w:r>
          </w:p>
        </w:tc>
        <w:tc>
          <w:tcPr>
            <w:tcW w:w="1185" w:type="dxa"/>
            <w:noWrap/>
            <w:vAlign w:val="bottom"/>
            <w:hideMark/>
          </w:tcPr>
          <w:p w14:paraId="2712EA5A" w14:textId="77777777" w:rsidR="00A04314" w:rsidRPr="00E723DE" w:rsidRDefault="00A04314" w:rsidP="00A04314">
            <w:pPr>
              <w:jc w:val="center"/>
              <w:rPr>
                <w:sz w:val="22"/>
                <w:szCs w:val="22"/>
              </w:rPr>
            </w:pPr>
            <w:r w:rsidRPr="00E723DE">
              <w:rPr>
                <w:sz w:val="22"/>
                <w:szCs w:val="22"/>
              </w:rPr>
              <w:t>3351</w:t>
            </w:r>
          </w:p>
        </w:tc>
        <w:tc>
          <w:tcPr>
            <w:tcW w:w="1352" w:type="dxa"/>
            <w:noWrap/>
            <w:vAlign w:val="bottom"/>
          </w:tcPr>
          <w:p w14:paraId="1BB5340C" w14:textId="77777777" w:rsidR="00A04314" w:rsidRPr="00E723DE" w:rsidRDefault="00A04314" w:rsidP="00A04314">
            <w:pPr>
              <w:jc w:val="center"/>
              <w:rPr>
                <w:sz w:val="22"/>
                <w:szCs w:val="22"/>
              </w:rPr>
            </w:pPr>
            <w:r w:rsidRPr="00E723DE">
              <w:rPr>
                <w:sz w:val="22"/>
                <w:szCs w:val="22"/>
              </w:rPr>
              <w:t>27.20%</w:t>
            </w:r>
          </w:p>
        </w:tc>
        <w:tc>
          <w:tcPr>
            <w:tcW w:w="1037" w:type="dxa"/>
            <w:noWrap/>
            <w:vAlign w:val="bottom"/>
            <w:hideMark/>
          </w:tcPr>
          <w:p w14:paraId="119A706D" w14:textId="77777777" w:rsidR="00A04314" w:rsidRPr="00E723DE" w:rsidRDefault="00A04314" w:rsidP="00A04314">
            <w:pPr>
              <w:jc w:val="center"/>
              <w:rPr>
                <w:sz w:val="22"/>
                <w:szCs w:val="22"/>
              </w:rPr>
            </w:pPr>
            <w:r w:rsidRPr="00E723DE">
              <w:rPr>
                <w:sz w:val="22"/>
                <w:szCs w:val="22"/>
              </w:rPr>
              <w:t>6.37</w:t>
            </w:r>
          </w:p>
        </w:tc>
      </w:tr>
      <w:tr w:rsidR="00A04314" w14:paraId="041D1260" w14:textId="77777777" w:rsidTr="00A04314">
        <w:trPr>
          <w:trHeight w:val="301"/>
        </w:trPr>
        <w:tc>
          <w:tcPr>
            <w:tcW w:w="1664" w:type="dxa"/>
            <w:noWrap/>
            <w:vAlign w:val="bottom"/>
            <w:hideMark/>
          </w:tcPr>
          <w:p w14:paraId="2CA16B88" w14:textId="77777777" w:rsidR="00A04314" w:rsidRDefault="00A04314" w:rsidP="00A0431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oosters</w:t>
            </w:r>
          </w:p>
        </w:tc>
        <w:tc>
          <w:tcPr>
            <w:tcW w:w="1185" w:type="dxa"/>
            <w:noWrap/>
            <w:vAlign w:val="bottom"/>
            <w:hideMark/>
          </w:tcPr>
          <w:p w14:paraId="47A700EB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10</w:t>
            </w:r>
          </w:p>
        </w:tc>
        <w:tc>
          <w:tcPr>
            <w:tcW w:w="1352" w:type="dxa"/>
            <w:noWrap/>
            <w:vAlign w:val="bottom"/>
          </w:tcPr>
          <w:p w14:paraId="6CDB2045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.30%</w:t>
            </w:r>
          </w:p>
        </w:tc>
        <w:tc>
          <w:tcPr>
            <w:tcW w:w="1037" w:type="dxa"/>
            <w:noWrap/>
            <w:vAlign w:val="bottom"/>
            <w:hideMark/>
          </w:tcPr>
          <w:p w14:paraId="2D71DC4C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.87</w:t>
            </w:r>
          </w:p>
        </w:tc>
      </w:tr>
      <w:tr w:rsidR="00A04314" w14:paraId="5AED4949" w14:textId="77777777" w:rsidTr="00A04314">
        <w:trPr>
          <w:trHeight w:val="301"/>
        </w:trPr>
        <w:tc>
          <w:tcPr>
            <w:tcW w:w="1664" w:type="dxa"/>
            <w:noWrap/>
            <w:vAlign w:val="bottom"/>
          </w:tcPr>
          <w:p w14:paraId="6A569A47" w14:textId="77777777" w:rsidR="00A04314" w:rsidRDefault="00A04314" w:rsidP="00A0431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lf-mention</w:t>
            </w:r>
          </w:p>
        </w:tc>
        <w:tc>
          <w:tcPr>
            <w:tcW w:w="1185" w:type="dxa"/>
            <w:noWrap/>
            <w:vAlign w:val="bottom"/>
          </w:tcPr>
          <w:p w14:paraId="176998D8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80</w:t>
            </w:r>
          </w:p>
        </w:tc>
        <w:tc>
          <w:tcPr>
            <w:tcW w:w="1352" w:type="dxa"/>
            <w:noWrap/>
            <w:vAlign w:val="bottom"/>
          </w:tcPr>
          <w:p w14:paraId="49196465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94%</w:t>
            </w:r>
          </w:p>
        </w:tc>
        <w:tc>
          <w:tcPr>
            <w:tcW w:w="1037" w:type="dxa"/>
            <w:noWrap/>
            <w:vAlign w:val="bottom"/>
          </w:tcPr>
          <w:p w14:paraId="6E2D4CEE" w14:textId="77777777" w:rsidR="00A04314" w:rsidRDefault="00A04314" w:rsidP="00A0431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87</w:t>
            </w:r>
          </w:p>
        </w:tc>
      </w:tr>
    </w:tbl>
    <w:p w14:paraId="4140CCD6" w14:textId="77777777" w:rsidR="00B7759E" w:rsidRPr="00B72471" w:rsidRDefault="00B7759E" w:rsidP="00B7759E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chnical Report Writing as a Pedagogic Genre: Metadiscourse Features of Proximity and Positioning</w:t>
      </w:r>
      <w:r w:rsidRPr="00B724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in Student Writing </w:t>
      </w:r>
    </w:p>
    <w:p w14:paraId="05C8C445" w14:textId="77777777" w:rsidR="00A04314" w:rsidRDefault="00A04314"/>
    <w:p w14:paraId="021E37CD" w14:textId="77777777" w:rsidR="00A04314" w:rsidRPr="00A04314" w:rsidRDefault="00A04314" w:rsidP="00A04314"/>
    <w:p w14:paraId="5C4F77CE" w14:textId="77777777" w:rsidR="00A04314" w:rsidRPr="00A04314" w:rsidRDefault="00A04314" w:rsidP="00A04314"/>
    <w:p w14:paraId="6FB40CDA" w14:textId="77777777" w:rsidR="00A04314" w:rsidRPr="00A04314" w:rsidRDefault="00A04314" w:rsidP="00A04314"/>
    <w:p w14:paraId="695DF111" w14:textId="77777777" w:rsidR="00A04314" w:rsidRPr="00A04314" w:rsidRDefault="00A04314" w:rsidP="00A04314"/>
    <w:p w14:paraId="53F60C57" w14:textId="77777777" w:rsidR="00A04314" w:rsidRDefault="00A04314" w:rsidP="00A04314"/>
    <w:p w14:paraId="2144466A" w14:textId="77777777" w:rsidR="006913FC" w:rsidRDefault="006913FC" w:rsidP="00A04314"/>
    <w:p w14:paraId="534E1E0F" w14:textId="68B84883" w:rsidR="00A04314" w:rsidRDefault="00A04314" w:rsidP="00A04314">
      <w:r>
        <w:t xml:space="preserve">Table </w:t>
      </w:r>
      <w:r w:rsidR="00B7759E">
        <w:t>3</w:t>
      </w:r>
      <w:r>
        <w:t>: Distribution of stance markers in technical reports.</w:t>
      </w:r>
    </w:p>
    <w:p w14:paraId="76E3FF36" w14:textId="77777777" w:rsidR="00A04314" w:rsidRDefault="00A04314" w:rsidP="00A04314"/>
    <w:p w14:paraId="23C2ABB0" w14:textId="77777777" w:rsidR="00A04314" w:rsidRPr="00A04314" w:rsidRDefault="00A04314" w:rsidP="00A04314"/>
    <w:sectPr w:rsidR="00A04314" w:rsidRPr="00A043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3MLAwMDE1NjE2MTFV0lEKTi0uzszPAykwqgUA1ve9pSwAAAA="/>
  </w:docVars>
  <w:rsids>
    <w:rsidRoot w:val="00A04314"/>
    <w:rsid w:val="006913FC"/>
    <w:rsid w:val="008A066B"/>
    <w:rsid w:val="00A04314"/>
    <w:rsid w:val="00B7759E"/>
    <w:rsid w:val="00DF014C"/>
    <w:rsid w:val="00EA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412A2"/>
  <w15:chartTrackingRefBased/>
  <w15:docId w15:val="{8AFA727A-7B1E-45C0-9478-D86BD215E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314"/>
    <w:rPr>
      <w:rFonts w:ascii="Times New Roman" w:hAnsi="Times New Roman" w:cs="Times New Roman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ul Tewari</dc:creator>
  <cp:keywords/>
  <dc:description/>
  <cp:lastModifiedBy>Vijayakumar Chintalapalli</cp:lastModifiedBy>
  <cp:revision>3</cp:revision>
  <dcterms:created xsi:type="dcterms:W3CDTF">2025-04-08T11:34:00Z</dcterms:created>
  <dcterms:modified xsi:type="dcterms:W3CDTF">2025-08-30T06:36:00Z</dcterms:modified>
</cp:coreProperties>
</file>